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25B64" w14:textId="341B6C04" w:rsidR="007B4963" w:rsidRDefault="007B4963" w:rsidP="000511D3">
      <w:pPr>
        <w:pStyle w:val="Heading1"/>
        <w:jc w:val="both"/>
      </w:pPr>
      <w:r>
        <w:t>Project Requirements and Database Design</w:t>
      </w:r>
    </w:p>
    <w:p w14:paraId="265FAF50" w14:textId="77777777" w:rsidR="000511D3" w:rsidRPr="000511D3" w:rsidRDefault="000511D3" w:rsidP="000511D3"/>
    <w:p w14:paraId="63C86AA1" w14:textId="1FD8019E" w:rsidR="00F1292A" w:rsidRDefault="007B4963" w:rsidP="008B14CB">
      <w:pPr>
        <w:pStyle w:val="Heading2"/>
        <w:jc w:val="both"/>
      </w:pPr>
      <w:r>
        <w:t>Project Requirements</w:t>
      </w:r>
      <w:r w:rsidR="00F1292A">
        <w:t>:</w:t>
      </w:r>
    </w:p>
    <w:p w14:paraId="3CC2BC9A" w14:textId="77777777" w:rsidR="00F141DB" w:rsidRPr="00F141DB" w:rsidRDefault="00F141DB" w:rsidP="00F141DB"/>
    <w:p w14:paraId="3FEB2539" w14:textId="7B58B035" w:rsidR="0007289A" w:rsidRDefault="002146B3" w:rsidP="008B14CB">
      <w:pPr>
        <w:jc w:val="both"/>
      </w:pPr>
      <w:r>
        <w:t>ImageOptim asked us to redesign their online licen</w:t>
      </w:r>
      <w:r w:rsidR="009625F8">
        <w:t>s</w:t>
      </w:r>
      <w:r>
        <w:t>e distribution store, with several pre-defined requirements in mind</w:t>
      </w:r>
      <w:r w:rsidR="00796CA0">
        <w:t xml:space="preserve"> as they were unhappy with their current solution</w:t>
      </w:r>
      <w:r>
        <w:t xml:space="preserve">. </w:t>
      </w:r>
      <w:r w:rsidR="003E224F">
        <w:t>This platform would be client</w:t>
      </w:r>
      <w:r w:rsidR="009625F8">
        <w:t>-</w:t>
      </w:r>
      <w:r w:rsidR="003E224F">
        <w:t xml:space="preserve">facing and accessible to anyone wishing to purchase a license on offer. </w:t>
      </w:r>
      <w:r>
        <w:t>The client was working as a sole trader and simply wanted a way to efficiently sell software licenses to an end</w:t>
      </w:r>
      <w:r w:rsidR="009625F8">
        <w:t>-</w:t>
      </w:r>
      <w:r>
        <w:t>user.</w:t>
      </w:r>
    </w:p>
    <w:p w14:paraId="0D9F0697" w14:textId="77777777" w:rsidR="0007289A" w:rsidRDefault="004343E8" w:rsidP="008B14CB">
      <w:pPr>
        <w:jc w:val="both"/>
      </w:pPr>
      <w:r>
        <w:t xml:space="preserve"> Our platform was to include variable pricing for </w:t>
      </w:r>
      <w:r w:rsidR="003E224F">
        <w:t>companies</w:t>
      </w:r>
      <w:r>
        <w:t xml:space="preserve"> with different sizes (by employee count)</w:t>
      </w:r>
      <w:r w:rsidR="003E224F">
        <w:t xml:space="preserve"> as well as two different license types, being either annual or perpetual.</w:t>
      </w:r>
      <w:r w:rsidR="003233A5">
        <w:t xml:space="preserve"> The client wanted us to include an invoice with each successful purchase and give the user the option to view it on demand. </w:t>
      </w:r>
    </w:p>
    <w:p w14:paraId="4782F621" w14:textId="303A5571" w:rsidR="0007289A" w:rsidRDefault="003233A5" w:rsidP="008B14CB">
      <w:pPr>
        <w:jc w:val="both"/>
      </w:pPr>
      <w:r>
        <w:t xml:space="preserve">The client specifically mentioned that the user would not be required to make an account to complete a purchase, but they would have the ability to access an account if they wished. </w:t>
      </w:r>
      <w:r w:rsidR="00743F42">
        <w:t>Upon each purchase, the user would be sent a</w:t>
      </w:r>
      <w:r w:rsidR="00C724CB">
        <w:t xml:space="preserve"> confirmation </w:t>
      </w:r>
      <w:r w:rsidR="00743F42">
        <w:t xml:space="preserve">email </w:t>
      </w:r>
      <w:r w:rsidR="00C724CB">
        <w:t>which would include a way to access their</w:t>
      </w:r>
      <w:r w:rsidR="00F475E1">
        <w:t xml:space="preserve"> newly created</w:t>
      </w:r>
      <w:r w:rsidR="00C724CB">
        <w:t xml:space="preserve"> account</w:t>
      </w:r>
      <w:r w:rsidR="00F475E1">
        <w:t xml:space="preserve"> (if they do not have one already)</w:t>
      </w:r>
      <w:r w:rsidR="00C724CB">
        <w:t>,</w:t>
      </w:r>
      <w:r w:rsidR="00947839">
        <w:t xml:space="preserve"> whether this be by a password or by a link was up to us,</w:t>
      </w:r>
      <w:r w:rsidR="00C724CB">
        <w:t xml:space="preserve"> as well as a full breakdown of their order, including price, products purchased, and the specification for each product. T</w:t>
      </w:r>
      <w:r w:rsidR="005A02AE">
        <w:t xml:space="preserve">his is so </w:t>
      </w:r>
      <w:r w:rsidR="00F475E1">
        <w:t xml:space="preserve">that </w:t>
      </w:r>
      <w:r w:rsidR="005A02AE">
        <w:t xml:space="preserve">the user </w:t>
      </w:r>
      <w:r w:rsidR="00C724CB">
        <w:t>can</w:t>
      </w:r>
      <w:r w:rsidR="005A02AE">
        <w:t xml:space="preserve"> have on</w:t>
      </w:r>
      <w:r w:rsidR="009625F8">
        <w:t>-</w:t>
      </w:r>
      <w:r w:rsidR="005A02AE">
        <w:t>demand access to their licenses as well as being able to view their order history.</w:t>
      </w:r>
      <w:r w:rsidR="00C724CB">
        <w:t xml:space="preserve"> </w:t>
      </w:r>
    </w:p>
    <w:p w14:paraId="6CE29358" w14:textId="5190851A" w:rsidR="0007289A" w:rsidRDefault="002D11C6" w:rsidP="008B14CB">
      <w:pPr>
        <w:jc w:val="both"/>
      </w:pPr>
      <w:r>
        <w:t xml:space="preserve">Another requirement was to include a way for prices pre-negotiated between the client and the user, to be applied to a product. The country specified by the user in the order details would only matter at the point of sale, this included VAT status and pricing. </w:t>
      </w:r>
      <w:r w:rsidR="00E23193">
        <w:t>The client was clear that they wanted us to store all order information, except sensitive information like card details, as this would be dealt with using a stripe integration, which was a nice to have requirement.</w:t>
      </w:r>
    </w:p>
    <w:p w14:paraId="214D4759" w14:textId="0DE0DF68" w:rsidR="0007289A" w:rsidRPr="0007289A" w:rsidRDefault="00E23193" w:rsidP="008B14CB">
      <w:pPr>
        <w:jc w:val="both"/>
      </w:pPr>
      <w:r>
        <w:t xml:space="preserve"> </w:t>
      </w:r>
      <w:r w:rsidR="00695170">
        <w:t xml:space="preserve">A single administrator account was also required, this account would be able </w:t>
      </w:r>
      <w:r w:rsidR="007802F5">
        <w:t xml:space="preserve">to </w:t>
      </w:r>
      <w:r w:rsidR="00695170">
        <w:t xml:space="preserve">view stored information about current users as well as every current issued license and its owner. </w:t>
      </w:r>
      <w:r w:rsidR="0007289A">
        <w:t xml:space="preserve">After our second meeting with the client, we found that there were no changes with the user’s requirements and so we continued to develop the final product. </w:t>
      </w:r>
    </w:p>
    <w:p w14:paraId="4C229ECE" w14:textId="7A0EA129" w:rsidR="5498FF86" w:rsidRDefault="5498FF86" w:rsidP="5498FF86">
      <w:pPr>
        <w:jc w:val="both"/>
      </w:pPr>
    </w:p>
    <w:p w14:paraId="7D08B07B" w14:textId="17D105C9" w:rsidR="007B4963" w:rsidRDefault="007B4963" w:rsidP="008B14CB">
      <w:pPr>
        <w:pStyle w:val="Heading2"/>
        <w:jc w:val="both"/>
      </w:pPr>
      <w:r>
        <w:lastRenderedPageBreak/>
        <w:t>Database Design</w:t>
      </w:r>
    </w:p>
    <w:p w14:paraId="48D7A571" w14:textId="13F2CD73" w:rsidR="000511D3" w:rsidRDefault="000511D3" w:rsidP="008B14CB">
      <w:pPr>
        <w:pStyle w:val="Heading3"/>
        <w:jc w:val="both"/>
      </w:pPr>
    </w:p>
    <w:p w14:paraId="3706757D" w14:textId="412E46FD" w:rsidR="006736D3" w:rsidRDefault="00F1292A" w:rsidP="006736D3">
      <w:pPr>
        <w:pStyle w:val="Heading3"/>
        <w:jc w:val="both"/>
      </w:pPr>
      <w:r>
        <w:t>Conceptual Model</w:t>
      </w:r>
    </w:p>
    <w:p w14:paraId="62D10EF2" w14:textId="449F52CB" w:rsidR="5498FF86" w:rsidRDefault="00B05171" w:rsidP="006736D3">
      <w:pPr>
        <w:pStyle w:val="Heading3"/>
        <w:jc w:val="both"/>
      </w:pPr>
      <w:r>
        <w:rPr>
          <w:noProof/>
        </w:rPr>
        <w:drawing>
          <wp:anchor distT="0" distB="0" distL="114300" distR="114300" simplePos="0" relativeHeight="251650560" behindDoc="0" locked="0" layoutInCell="1" allowOverlap="1" wp14:anchorId="09EB123F" wp14:editId="6DE4C654">
            <wp:simplePos x="0" y="0"/>
            <wp:positionH relativeFrom="margin">
              <wp:align>center</wp:align>
            </wp:positionH>
            <wp:positionV relativeFrom="paragraph">
              <wp:posOffset>252359</wp:posOffset>
            </wp:positionV>
            <wp:extent cx="5447665" cy="3242945"/>
            <wp:effectExtent l="0" t="0" r="63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66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93ACD7" w14:textId="77777777" w:rsidR="00B05171" w:rsidRDefault="00B05171" w:rsidP="5498FF86">
      <w:pPr>
        <w:jc w:val="both"/>
      </w:pPr>
    </w:p>
    <w:p w14:paraId="09E6C51C" w14:textId="77777777" w:rsidR="00966BF5" w:rsidRDefault="00E7388B" w:rsidP="5498FF86">
      <w:pPr>
        <w:jc w:val="both"/>
      </w:pPr>
      <w:r>
        <w:t>Our initial model was</w:t>
      </w:r>
      <w:r w:rsidR="006736D3">
        <w:t xml:space="preserve"> based on the client’s requirements and was</w:t>
      </w:r>
      <w:r>
        <w:t xml:space="preserve"> reflected in our </w:t>
      </w:r>
      <w:r w:rsidR="004B4645">
        <w:t>original database creation script</w:t>
      </w:r>
      <w:r w:rsidR="00B05171">
        <w:t xml:space="preserve">. </w:t>
      </w:r>
      <w:r w:rsidR="00321B9A">
        <w:t xml:space="preserve">We created </w:t>
      </w:r>
      <w:r w:rsidR="00B5353D">
        <w:t xml:space="preserve">all </w:t>
      </w:r>
      <w:r w:rsidR="00321B9A">
        <w:t>table</w:t>
      </w:r>
      <w:r w:rsidR="00B5353D">
        <w:t>s</w:t>
      </w:r>
      <w:r w:rsidR="00321B9A">
        <w:t xml:space="preserve"> in the database </w:t>
      </w:r>
      <w:r w:rsidR="000747E9">
        <w:t xml:space="preserve">using SQL keywords ‘CREATE TABLE IF NOT EXISTS’ to ensure there was only one version of the </w:t>
      </w:r>
      <w:r w:rsidR="00C9663F">
        <w:t>tabl</w:t>
      </w:r>
      <w:r w:rsidR="002640F7">
        <w:t>e</w:t>
      </w:r>
      <w:r w:rsidR="00C9663F">
        <w:t xml:space="preserve">. </w:t>
      </w:r>
    </w:p>
    <w:p w14:paraId="0A371C75" w14:textId="7F4B6175" w:rsidR="00966BF5" w:rsidRDefault="00C9663F" w:rsidP="5498FF86">
      <w:pPr>
        <w:jc w:val="both"/>
      </w:pPr>
      <w:r>
        <w:t>The ‘</w:t>
      </w:r>
      <w:proofErr w:type="spellStart"/>
      <w:r>
        <w:t>UserStorage</w:t>
      </w:r>
      <w:proofErr w:type="spellEnd"/>
      <w:r>
        <w:t xml:space="preserve">’ table was needed so we could uniquely identify each user and associate </w:t>
      </w:r>
      <w:r w:rsidR="00DF2BDA">
        <w:t xml:space="preserve">each of their orders with the correct </w:t>
      </w:r>
      <w:r w:rsidR="002640F7">
        <w:t>user</w:t>
      </w:r>
      <w:r w:rsidR="00DF2BDA">
        <w:t xml:space="preserve">. </w:t>
      </w:r>
      <w:r w:rsidR="0050716B">
        <w:t>We needed separate tables for ‘</w:t>
      </w:r>
      <w:proofErr w:type="spellStart"/>
      <w:r w:rsidR="0050716B">
        <w:t>CompanyTypes</w:t>
      </w:r>
      <w:proofErr w:type="spellEnd"/>
      <w:r w:rsidR="0050716B">
        <w:t>’, ‘Products’, and ‘Licenses’ as these</w:t>
      </w:r>
      <w:r w:rsidR="00240021">
        <w:t xml:space="preserve"> values might change</w:t>
      </w:r>
      <w:r w:rsidR="0050716B">
        <w:t xml:space="preserve">. </w:t>
      </w:r>
      <w:r w:rsidR="005A312B">
        <w:t xml:space="preserve">Each of these tables included a primary key of data type </w:t>
      </w:r>
      <w:r w:rsidR="00827E18">
        <w:t>‘INT’</w:t>
      </w:r>
      <w:r w:rsidR="005A312B">
        <w:t xml:space="preserve">, </w:t>
      </w:r>
      <w:r w:rsidR="00885E3A">
        <w:t>allowing us to use as foreign keys in ‘PurchaseLog’</w:t>
      </w:r>
      <w:r w:rsidR="00827E18">
        <w:t xml:space="preserve">. </w:t>
      </w:r>
    </w:p>
    <w:p w14:paraId="3C58DF4A" w14:textId="578AFDCA" w:rsidR="00E7388B" w:rsidRDefault="00FB3F6A" w:rsidP="5498FF86">
      <w:pPr>
        <w:jc w:val="both"/>
      </w:pPr>
      <w:r>
        <w:t xml:space="preserve">We used the ‘CONSTRAINT’ keyword to ensure that no invalid key could be used in the </w:t>
      </w:r>
      <w:r w:rsidR="009D1A9F">
        <w:t xml:space="preserve">‘PurchaseLog’ when we referred to primary keys from other tables. The ‘PurchaseLog’ </w:t>
      </w:r>
      <w:r w:rsidR="004C48BD">
        <w:t>was supposed to include all the information about each order but was erroneous in doing so as the ‘</w:t>
      </w:r>
      <w:proofErr w:type="spellStart"/>
      <w:r w:rsidR="004C48BD">
        <w:t>UserID</w:t>
      </w:r>
      <w:proofErr w:type="spellEnd"/>
      <w:r w:rsidR="004C48BD">
        <w:t>’ was not included</w:t>
      </w:r>
      <w:r w:rsidR="00FF263B">
        <w:t xml:space="preserve"> </w:t>
      </w:r>
      <w:r w:rsidR="004C48BD">
        <w:t>meaning th</w:t>
      </w:r>
      <w:r w:rsidR="00FF263B">
        <w:t>e</w:t>
      </w:r>
      <w:r w:rsidR="004C48BD">
        <w:t xml:space="preserve"> client requirement was not fulfilled.</w:t>
      </w:r>
      <w:r w:rsidR="0047749A">
        <w:t xml:space="preserve"> </w:t>
      </w:r>
      <w:r w:rsidR="0047749A">
        <w:rPr>
          <w:rStyle w:val="FootnoteReference"/>
        </w:rPr>
        <w:footnoteReference w:id="1"/>
      </w:r>
    </w:p>
    <w:p w14:paraId="3CA49DB5" w14:textId="36EE7D2C" w:rsidR="000511D3" w:rsidRDefault="003D4CB4" w:rsidP="0088262A">
      <w:pPr>
        <w:jc w:val="both"/>
      </w:pPr>
      <w:r>
        <w:t xml:space="preserve">We decided to use a camel case naming convention for our database design, and the data types we used for each attribute </w:t>
      </w:r>
      <w:r w:rsidR="00966BF5">
        <w:t>were suitable</w:t>
      </w:r>
      <w:r>
        <w:t xml:space="preserve">. </w:t>
      </w:r>
      <w:r w:rsidR="004B7415">
        <w:t>T</w:t>
      </w:r>
      <w:r>
        <w:t>o fulfi</w:t>
      </w:r>
      <w:r w:rsidR="004B7415">
        <w:t>l</w:t>
      </w:r>
      <w:r>
        <w:t>l our requirements, we implemented relationship</w:t>
      </w:r>
      <w:r w:rsidR="002E7254">
        <w:t>s</w:t>
      </w:r>
      <w:r>
        <w:t xml:space="preserve"> between the tables where they would be most necessary. However, we found errors in the normali</w:t>
      </w:r>
      <w:r w:rsidR="004B7415">
        <w:t>z</w:t>
      </w:r>
      <w:r>
        <w:t xml:space="preserve">ation </w:t>
      </w:r>
      <w:r w:rsidR="00E6479D">
        <w:t>and relationships between the tables</w:t>
      </w:r>
      <w:r w:rsidR="002C347F">
        <w:t>, which led us to redesign our database.</w:t>
      </w:r>
    </w:p>
    <w:p w14:paraId="26220EFC" w14:textId="46C66BDE" w:rsidR="000511D3" w:rsidRPr="000511D3" w:rsidRDefault="000511D3" w:rsidP="000511D3"/>
    <w:p w14:paraId="66AA8610" w14:textId="0FE297EA" w:rsidR="00F1292A" w:rsidRDefault="00CE4472" w:rsidP="00CE4472">
      <w:pPr>
        <w:pStyle w:val="Heading3"/>
        <w:jc w:val="both"/>
      </w:pPr>
      <w:r>
        <w:lastRenderedPageBreak/>
        <w:t xml:space="preserve">Minimum Viable Product </w:t>
      </w:r>
      <w:r w:rsidR="00D545E6">
        <w:t>Schema</w:t>
      </w:r>
    </w:p>
    <w:p w14:paraId="2770A265" w14:textId="52503182" w:rsidR="00BE0B98" w:rsidRDefault="006923E7" w:rsidP="0064146E">
      <w:r>
        <w:rPr>
          <w:noProof/>
        </w:rPr>
        <w:drawing>
          <wp:anchor distT="0" distB="0" distL="114300" distR="114300" simplePos="0" relativeHeight="251654656" behindDoc="0" locked="0" layoutInCell="1" allowOverlap="1" wp14:anchorId="5F608BFA" wp14:editId="2B6FC455">
            <wp:simplePos x="0" y="0"/>
            <wp:positionH relativeFrom="margin">
              <wp:align>center</wp:align>
            </wp:positionH>
            <wp:positionV relativeFrom="paragraph">
              <wp:posOffset>83748</wp:posOffset>
            </wp:positionV>
            <wp:extent cx="4744720" cy="318262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720" cy="31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0354">
        <w:rPr>
          <w:noProof/>
        </w:rPr>
        <w:softHyphen/>
      </w:r>
      <w:r w:rsidR="00B80354">
        <w:rPr>
          <w:noProof/>
        </w:rPr>
        <w:softHyphen/>
      </w:r>
    </w:p>
    <w:p w14:paraId="16F98B60" w14:textId="3AD9EDFC" w:rsidR="0035742E" w:rsidRDefault="0035742E" w:rsidP="000511D3">
      <w:pPr>
        <w:jc w:val="both"/>
      </w:pPr>
    </w:p>
    <w:p w14:paraId="773D8746" w14:textId="3F89F354" w:rsidR="0035742E" w:rsidRDefault="0035742E" w:rsidP="000511D3">
      <w:pPr>
        <w:jc w:val="both"/>
      </w:pPr>
    </w:p>
    <w:p w14:paraId="3269954B" w14:textId="551C5484" w:rsidR="0035742E" w:rsidRDefault="0035742E" w:rsidP="000511D3">
      <w:pPr>
        <w:jc w:val="both"/>
      </w:pPr>
    </w:p>
    <w:p w14:paraId="356FC037" w14:textId="5F6C4AFE" w:rsidR="0035742E" w:rsidRDefault="0035742E" w:rsidP="000511D3">
      <w:pPr>
        <w:jc w:val="both"/>
      </w:pPr>
    </w:p>
    <w:p w14:paraId="44E37152" w14:textId="77777777" w:rsidR="0035742E" w:rsidRDefault="0035742E" w:rsidP="000511D3">
      <w:pPr>
        <w:jc w:val="both"/>
      </w:pPr>
    </w:p>
    <w:p w14:paraId="7D850D26" w14:textId="6A8ADDBF" w:rsidR="0035742E" w:rsidRDefault="0035742E" w:rsidP="000511D3">
      <w:pPr>
        <w:jc w:val="both"/>
      </w:pPr>
    </w:p>
    <w:p w14:paraId="33035583" w14:textId="77777777" w:rsidR="0035742E" w:rsidRDefault="0035742E" w:rsidP="000511D3">
      <w:pPr>
        <w:jc w:val="both"/>
      </w:pPr>
    </w:p>
    <w:p w14:paraId="334EDEE1" w14:textId="77777777" w:rsidR="0035742E" w:rsidRDefault="0035742E" w:rsidP="000511D3">
      <w:pPr>
        <w:jc w:val="both"/>
      </w:pPr>
    </w:p>
    <w:p w14:paraId="08F8BF5B" w14:textId="77777777" w:rsidR="0035742E" w:rsidRDefault="0035742E" w:rsidP="000511D3">
      <w:pPr>
        <w:jc w:val="both"/>
      </w:pPr>
    </w:p>
    <w:p w14:paraId="0E2F09CA" w14:textId="77777777" w:rsidR="0035742E" w:rsidRDefault="0035742E" w:rsidP="000511D3">
      <w:pPr>
        <w:jc w:val="both"/>
      </w:pPr>
    </w:p>
    <w:p w14:paraId="6EDF2A93" w14:textId="4E983709" w:rsidR="0035742E" w:rsidRDefault="0035742E" w:rsidP="000511D3">
      <w:pPr>
        <w:jc w:val="both"/>
      </w:pPr>
    </w:p>
    <w:p w14:paraId="21DD5612" w14:textId="341350AC" w:rsidR="00015541" w:rsidRDefault="00CE4472" w:rsidP="000511D3">
      <w:pPr>
        <w:jc w:val="both"/>
      </w:pPr>
      <w:r>
        <w:t>After reali</w:t>
      </w:r>
      <w:r w:rsidR="004B7415">
        <w:t>z</w:t>
      </w:r>
      <w:r>
        <w:t xml:space="preserve">ing the errors in the conceptual model, we redesigned the database </w:t>
      </w:r>
      <w:r w:rsidR="004F00C3">
        <w:t>to</w:t>
      </w:r>
      <w:r>
        <w:t xml:space="preserve"> ensure that it was in 3</w:t>
      </w:r>
      <w:r w:rsidRPr="5498FF86">
        <w:rPr>
          <w:vertAlign w:val="superscript"/>
        </w:rPr>
        <w:t>rd</w:t>
      </w:r>
      <w:r>
        <w:t xml:space="preserve"> normal form and contained the correct </w:t>
      </w:r>
      <w:r w:rsidR="00802D75">
        <w:t xml:space="preserve">one-to-many relationships and </w:t>
      </w:r>
      <w:r w:rsidR="00B91005">
        <w:t xml:space="preserve">no transitive dependencies. </w:t>
      </w:r>
      <w:r w:rsidR="006C18AA">
        <w:rPr>
          <w:rStyle w:val="FootnoteReference"/>
        </w:rPr>
        <w:footnoteReference w:id="2"/>
      </w:r>
      <w:r w:rsidR="00C507F8">
        <w:t xml:space="preserve"> </w:t>
      </w:r>
      <w:r w:rsidR="00015541">
        <w:t xml:space="preserve">We renamed some of the tables and columns to conform </w:t>
      </w:r>
      <w:r w:rsidR="00976DA4">
        <w:t>to</w:t>
      </w:r>
      <w:r w:rsidR="00015541">
        <w:t xml:space="preserve"> </w:t>
      </w:r>
      <w:r w:rsidR="00913A9A">
        <w:t>naming standards, better meaning</w:t>
      </w:r>
      <w:r w:rsidR="00976DA4">
        <w:t>,</w:t>
      </w:r>
      <w:r w:rsidR="00913A9A">
        <w:t xml:space="preserve"> and to </w:t>
      </w:r>
      <w:r w:rsidR="00C507F8">
        <w:t>avoid</w:t>
      </w:r>
      <w:r w:rsidR="00913A9A">
        <w:t xml:space="preserve"> confusion </w:t>
      </w:r>
      <w:r w:rsidR="00C507F8">
        <w:t>during development.</w:t>
      </w:r>
    </w:p>
    <w:p w14:paraId="26742ADB" w14:textId="7127107D" w:rsidR="005C6BA1" w:rsidRDefault="005C6BA1" w:rsidP="000511D3">
      <w:pPr>
        <w:jc w:val="both"/>
      </w:pPr>
      <w:r>
        <w:t xml:space="preserve">We created a new table ‘Countries’ </w:t>
      </w:r>
      <w:r w:rsidR="00AA1B0E">
        <w:t xml:space="preserve">to separate the column ‘Country’ from </w:t>
      </w:r>
      <w:r w:rsidR="00976DA4">
        <w:t xml:space="preserve">the ‘Users’ </w:t>
      </w:r>
      <w:r w:rsidR="00AA1B0E">
        <w:t>table and achieve 3</w:t>
      </w:r>
      <w:r w:rsidR="00AA1B0E" w:rsidRPr="00AA1B0E">
        <w:rPr>
          <w:vertAlign w:val="superscript"/>
        </w:rPr>
        <w:t>rd</w:t>
      </w:r>
      <w:r w:rsidR="00AA1B0E">
        <w:t xml:space="preserve"> normal form </w:t>
      </w:r>
      <w:r w:rsidR="00E14C44">
        <w:t>and allow for the addition of more countries and allow for consistency</w:t>
      </w:r>
      <w:r w:rsidR="00902E6C">
        <w:t xml:space="preserve"> and referential integrity</w:t>
      </w:r>
      <w:r w:rsidR="00E14C44">
        <w:t xml:space="preserve"> between </w:t>
      </w:r>
      <w:r w:rsidR="00902E6C">
        <w:t>records in the database.</w:t>
      </w:r>
      <w:r w:rsidR="00276D39">
        <w:t xml:space="preserve"> New foreign keys were added to ‘Users’ </w:t>
      </w:r>
      <w:r w:rsidR="00C35835">
        <w:t xml:space="preserve">and the ‘PurchaseLog’ using the same method used in the first model. </w:t>
      </w:r>
    </w:p>
    <w:p w14:paraId="46DCD13D" w14:textId="02B0743D" w:rsidR="004675C2" w:rsidRDefault="00D67674" w:rsidP="000511D3">
      <w:pPr>
        <w:jc w:val="both"/>
      </w:pPr>
      <w:r>
        <w:t>The new foreign keys in the ‘User</w:t>
      </w:r>
      <w:r w:rsidR="006C061A">
        <w:t>s</w:t>
      </w:r>
      <w:r>
        <w:t xml:space="preserve">’ table were used to maintain referential integrity and ensure that there was no repeated data in the ‘User’ table. </w:t>
      </w:r>
      <w:r w:rsidR="00845213">
        <w:t>The addition of the foreign key ‘</w:t>
      </w:r>
      <w:proofErr w:type="spellStart"/>
      <w:r w:rsidR="00845213">
        <w:t>UserID</w:t>
      </w:r>
      <w:proofErr w:type="spellEnd"/>
      <w:r w:rsidR="00845213">
        <w:t xml:space="preserve">’ in the ‘PurchaseLog’ was implemented to meet the </w:t>
      </w:r>
      <w:r w:rsidR="006F25B8">
        <w:t>client requirement</w:t>
      </w:r>
      <w:r w:rsidR="00973433">
        <w:t xml:space="preserve"> of being able to view all orders made by </w:t>
      </w:r>
      <w:r w:rsidR="00973433">
        <w:lastRenderedPageBreak/>
        <w:t>a single user.</w:t>
      </w:r>
      <w:r w:rsidR="00B2334A">
        <w:t xml:space="preserve"> </w:t>
      </w:r>
      <w:r w:rsidR="006C061A">
        <w:t>Within the ‘Users’ table</w:t>
      </w:r>
      <w:r w:rsidR="00976DA4">
        <w:t>,</w:t>
      </w:r>
      <w:r w:rsidR="006C061A">
        <w:t xml:space="preserve"> we amended the ‘</w:t>
      </w:r>
      <w:proofErr w:type="spellStart"/>
      <w:r w:rsidR="006C061A">
        <w:t>UserID</w:t>
      </w:r>
      <w:proofErr w:type="spellEnd"/>
      <w:r w:rsidR="006C061A">
        <w:t xml:space="preserve">’ column creation code to include ‘AUTO_INCREMENT’ </w:t>
      </w:r>
      <w:r w:rsidR="002F1DFF">
        <w:t xml:space="preserve">and the ‘Admin’ column to include a ‘DEFAULT’ value </w:t>
      </w:r>
      <w:r w:rsidR="006C061A">
        <w:t>as this saved us time in development and ensured there were never database insertion errors.</w:t>
      </w:r>
    </w:p>
    <w:p w14:paraId="23E4EA49" w14:textId="02712FD5" w:rsidR="00B2334A" w:rsidRDefault="009C6D6A" w:rsidP="000511D3">
      <w:pPr>
        <w:jc w:val="both"/>
      </w:pPr>
      <w:r>
        <w:t>‘</w:t>
      </w:r>
      <w:proofErr w:type="spellStart"/>
      <w:r>
        <w:t>PurchaseDate</w:t>
      </w:r>
      <w:proofErr w:type="spellEnd"/>
      <w:r>
        <w:t>’ was added to the ‘PurchaseLog’ as this was a client requirement</w:t>
      </w:r>
      <w:r w:rsidR="00FA4C9D">
        <w:t>, where the client wished to be able to view the exact time and date that a purchase was made.</w:t>
      </w:r>
    </w:p>
    <w:p w14:paraId="7FEA4605" w14:textId="66B01365" w:rsidR="00464062" w:rsidRDefault="0047784C" w:rsidP="00464062">
      <w:pPr>
        <w:jc w:val="both"/>
      </w:pPr>
      <w:r>
        <w:t>To</w:t>
      </w:r>
      <w:r w:rsidR="002574B0">
        <w:t xml:space="preserve"> add</w:t>
      </w:r>
      <w:r>
        <w:t xml:space="preserve"> </w:t>
      </w:r>
      <w:r w:rsidR="00D00963">
        <w:t>sample</w:t>
      </w:r>
      <w:r>
        <w:t xml:space="preserve"> data</w:t>
      </w:r>
      <w:r w:rsidR="002574B0">
        <w:t xml:space="preserve"> into the database,</w:t>
      </w:r>
      <w:r>
        <w:t xml:space="preserve"> </w:t>
      </w:r>
      <w:r w:rsidR="00D00963">
        <w:t>we</w:t>
      </w:r>
      <w:r>
        <w:t xml:space="preserve"> used the ‘INSE</w:t>
      </w:r>
      <w:r w:rsidR="000D34EF">
        <w:t>R</w:t>
      </w:r>
      <w:r>
        <w:t>T INTO… VALUES’ keywords</w:t>
      </w:r>
      <w:r w:rsidR="00A01998">
        <w:t>,</w:t>
      </w:r>
      <w:r w:rsidR="002574B0">
        <w:t xml:space="preserve"> </w:t>
      </w:r>
      <w:r w:rsidR="00A01998">
        <w:t>allowing</w:t>
      </w:r>
      <w:r w:rsidR="002574B0">
        <w:t xml:space="preserve"> us to test our platform and carry out the required tests to ensure we had met our client requirements.</w:t>
      </w:r>
    </w:p>
    <w:p w14:paraId="41D87D96" w14:textId="77777777" w:rsidR="00464062" w:rsidRDefault="00464062" w:rsidP="00464062">
      <w:pPr>
        <w:jc w:val="both"/>
      </w:pPr>
    </w:p>
    <w:p w14:paraId="6D3E2E80" w14:textId="2F12D10A" w:rsidR="5498FF86" w:rsidRDefault="7FB34FDA" w:rsidP="000511D3">
      <w:pPr>
        <w:pStyle w:val="Heading3"/>
        <w:jc w:val="both"/>
      </w:pPr>
      <w:r>
        <w:t>End of Project ER Diagram</w:t>
      </w:r>
    </w:p>
    <w:p w14:paraId="4F86F7FC" w14:textId="63A96EFF" w:rsidR="00951EA5" w:rsidRDefault="00464062" w:rsidP="008B14CB">
      <w:pPr>
        <w:jc w:val="both"/>
      </w:pPr>
      <w:r>
        <w:rPr>
          <w:noProof/>
        </w:rPr>
        <w:drawing>
          <wp:anchor distT="0" distB="0" distL="114300" distR="114300" simplePos="0" relativeHeight="251667968" behindDoc="0" locked="0" layoutInCell="1" allowOverlap="1" wp14:anchorId="49E60CE1" wp14:editId="76140AE5">
            <wp:simplePos x="0" y="0"/>
            <wp:positionH relativeFrom="margin">
              <wp:align>center</wp:align>
            </wp:positionH>
            <wp:positionV relativeFrom="paragraph">
              <wp:posOffset>173607</wp:posOffset>
            </wp:positionV>
            <wp:extent cx="4628515" cy="3561715"/>
            <wp:effectExtent l="0" t="0" r="635" b="63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515" cy="3561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8F6392" w14:textId="5FE15C93" w:rsidR="00951EA5" w:rsidRDefault="00951EA5" w:rsidP="008B14CB">
      <w:pPr>
        <w:jc w:val="both"/>
      </w:pPr>
    </w:p>
    <w:p w14:paraId="75961C49" w14:textId="77777777" w:rsidR="00464062" w:rsidRDefault="00464062" w:rsidP="008B14CB">
      <w:pPr>
        <w:jc w:val="both"/>
      </w:pPr>
    </w:p>
    <w:p w14:paraId="06E39AE9" w14:textId="77777777" w:rsidR="00464062" w:rsidRDefault="00464062" w:rsidP="008B14CB">
      <w:pPr>
        <w:jc w:val="both"/>
      </w:pPr>
    </w:p>
    <w:p w14:paraId="6468A4BC" w14:textId="77777777" w:rsidR="00464062" w:rsidRDefault="00464062" w:rsidP="008B14CB">
      <w:pPr>
        <w:jc w:val="both"/>
      </w:pPr>
    </w:p>
    <w:p w14:paraId="040897A8" w14:textId="77777777" w:rsidR="00464062" w:rsidRDefault="00464062" w:rsidP="008B14CB">
      <w:pPr>
        <w:jc w:val="both"/>
      </w:pPr>
    </w:p>
    <w:p w14:paraId="42C6971D" w14:textId="77777777" w:rsidR="00464062" w:rsidRDefault="00464062" w:rsidP="008B14CB">
      <w:pPr>
        <w:jc w:val="both"/>
      </w:pPr>
    </w:p>
    <w:p w14:paraId="32420CA5" w14:textId="77777777" w:rsidR="00464062" w:rsidRDefault="00464062" w:rsidP="008B14CB">
      <w:pPr>
        <w:jc w:val="both"/>
      </w:pPr>
    </w:p>
    <w:p w14:paraId="33F6AFE5" w14:textId="77777777" w:rsidR="00464062" w:rsidRDefault="00464062" w:rsidP="008B14CB">
      <w:pPr>
        <w:jc w:val="both"/>
      </w:pPr>
    </w:p>
    <w:p w14:paraId="7866AB39" w14:textId="77777777" w:rsidR="00464062" w:rsidRDefault="00464062" w:rsidP="008B14CB">
      <w:pPr>
        <w:jc w:val="both"/>
      </w:pPr>
    </w:p>
    <w:p w14:paraId="0B9FA0BF" w14:textId="77777777" w:rsidR="00464062" w:rsidRDefault="00464062" w:rsidP="008B14CB">
      <w:pPr>
        <w:jc w:val="both"/>
      </w:pPr>
    </w:p>
    <w:p w14:paraId="755873E0" w14:textId="77777777" w:rsidR="00464062" w:rsidRDefault="00464062" w:rsidP="008B14CB">
      <w:pPr>
        <w:jc w:val="both"/>
      </w:pPr>
    </w:p>
    <w:p w14:paraId="2093DB73" w14:textId="77777777" w:rsidR="00464062" w:rsidRDefault="00464062" w:rsidP="008B14CB">
      <w:pPr>
        <w:jc w:val="both"/>
      </w:pPr>
    </w:p>
    <w:p w14:paraId="0A0AE035" w14:textId="77777777" w:rsidR="00464062" w:rsidRDefault="00464062" w:rsidP="008B14CB">
      <w:pPr>
        <w:jc w:val="both"/>
      </w:pPr>
    </w:p>
    <w:p w14:paraId="30B49EC0" w14:textId="205770C3" w:rsidR="007F4C13" w:rsidRDefault="00EF5F33" w:rsidP="008B14CB">
      <w:pPr>
        <w:jc w:val="both"/>
      </w:pPr>
      <w:r>
        <w:lastRenderedPageBreak/>
        <w:t>In our final database design</w:t>
      </w:r>
      <w:r w:rsidR="00A85B12">
        <w:rPr>
          <w:rStyle w:val="FootnoteReference"/>
        </w:rPr>
        <w:footnoteReference w:id="3"/>
      </w:r>
      <w:r>
        <w:t>, we have included new tables</w:t>
      </w:r>
      <w:r w:rsidR="007067D4">
        <w:t xml:space="preserve">, </w:t>
      </w:r>
      <w:r>
        <w:t>not related to others and provide</w:t>
      </w:r>
      <w:r w:rsidR="0005171A">
        <w:t xml:space="preserve"> features beyond the client’s requirements</w:t>
      </w:r>
      <w:r w:rsidR="006000C0">
        <w:t xml:space="preserve"> including the ‘</w:t>
      </w:r>
      <w:proofErr w:type="spellStart"/>
      <w:r w:rsidR="006000C0">
        <w:t>ContactLog</w:t>
      </w:r>
      <w:proofErr w:type="spellEnd"/>
      <w:r w:rsidR="006000C0">
        <w:t>’ table, used to store customer comments</w:t>
      </w:r>
      <w:r w:rsidR="0005171A">
        <w:t>.</w:t>
      </w:r>
    </w:p>
    <w:p w14:paraId="1FDC3D52" w14:textId="698E6870" w:rsidR="007F4C13" w:rsidRDefault="007619E7" w:rsidP="008B14CB">
      <w:pPr>
        <w:jc w:val="both"/>
      </w:pPr>
      <w:r>
        <w:t>To accommodate for future client needs, we created t</w:t>
      </w:r>
      <w:r w:rsidR="00EF5F33">
        <w:t xml:space="preserve">he Audits table </w:t>
      </w:r>
      <w:r>
        <w:t xml:space="preserve">which </w:t>
      </w:r>
      <w:r w:rsidR="00EF5F33">
        <w:t>allows the client to view all changes made to the database and in what table</w:t>
      </w:r>
      <w:r>
        <w:t xml:space="preserve"> those changes were made</w:t>
      </w:r>
      <w:r w:rsidR="00EF5F33">
        <w:t xml:space="preserve">. </w:t>
      </w:r>
      <w:r w:rsidR="00582BEE">
        <w:t xml:space="preserve">Attributes within this table </w:t>
      </w:r>
      <w:r w:rsidR="004F74D3">
        <w:t xml:space="preserve">have been given the keyword ‘NOT NULL’ </w:t>
      </w:r>
      <w:r w:rsidR="001D2016">
        <w:t>to ensure th</w:t>
      </w:r>
      <w:r w:rsidR="004B7809">
        <w:t xml:space="preserve">at </w:t>
      </w:r>
      <w:r>
        <w:t xml:space="preserve">no erroneous inserts can be made. </w:t>
      </w:r>
    </w:p>
    <w:p w14:paraId="27BDC901" w14:textId="3E2B674B" w:rsidR="00DC605B" w:rsidRDefault="00EF5F33" w:rsidP="008B14CB">
      <w:pPr>
        <w:jc w:val="both"/>
      </w:pPr>
      <w:r>
        <w:t xml:space="preserve">We also created a new table to accommodate one of the client’s requirements, negotiated prices. This table ‘PromoCodes’ had a many-to-one relationship with the purchase log table and its foreign key within the purchase log was able to contain a ‘NULL’ value where the other attributes were not. This was </w:t>
      </w:r>
      <w:r w:rsidR="00DF6187">
        <w:t>since</w:t>
      </w:r>
      <w:r>
        <w:t xml:space="preserve"> not all records within the purchase log would be making use of a negotiated price and therefore </w:t>
      </w:r>
      <w:r w:rsidR="00DF6187">
        <w:t>did not</w:t>
      </w:r>
      <w:r>
        <w:t xml:space="preserve"> require a value to identify a promo code.</w:t>
      </w:r>
    </w:p>
    <w:p w14:paraId="2226799F" w14:textId="280AC41D" w:rsidR="00465EA6" w:rsidRPr="00DC605B" w:rsidRDefault="002E133D" w:rsidP="008B14CB">
      <w:pPr>
        <w:jc w:val="both"/>
      </w:pPr>
      <w:r>
        <w:t xml:space="preserve">Stored procedures were implemented to reduce server load and </w:t>
      </w:r>
      <w:r w:rsidR="00B13375">
        <w:t xml:space="preserve">make the database insertion process more </w:t>
      </w:r>
      <w:r w:rsidR="00855292">
        <w:t>efficient. We did this by using ‘PROCEDURE’ followed by inputs defined by ‘IN’</w:t>
      </w:r>
      <w:r w:rsidR="007458AE">
        <w:t xml:space="preserve"> before then writing our insertion statement. </w:t>
      </w:r>
      <w:r w:rsidR="007774C9">
        <w:t xml:space="preserve">A ‘DELIMITER’ was also defined to </w:t>
      </w:r>
      <w:r w:rsidR="004226D2">
        <w:t xml:space="preserve">make sure MYSQL treated the entire procedure as a statement. </w:t>
      </w:r>
    </w:p>
    <w:sectPr w:rsidR="00465EA6" w:rsidRPr="00DC60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3AD81" w14:textId="77777777" w:rsidR="0047749A" w:rsidRDefault="0047749A" w:rsidP="0047749A">
      <w:pPr>
        <w:spacing w:after="0" w:line="240" w:lineRule="auto"/>
      </w:pPr>
      <w:r>
        <w:separator/>
      </w:r>
    </w:p>
  </w:endnote>
  <w:endnote w:type="continuationSeparator" w:id="0">
    <w:p w14:paraId="63A3E736" w14:textId="77777777" w:rsidR="0047749A" w:rsidRDefault="0047749A" w:rsidP="004774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DFC66" w14:textId="77777777" w:rsidR="0047749A" w:rsidRDefault="0047749A" w:rsidP="0047749A">
      <w:pPr>
        <w:spacing w:after="0" w:line="240" w:lineRule="auto"/>
      </w:pPr>
      <w:r>
        <w:separator/>
      </w:r>
    </w:p>
  </w:footnote>
  <w:footnote w:type="continuationSeparator" w:id="0">
    <w:p w14:paraId="647AE740" w14:textId="77777777" w:rsidR="0047749A" w:rsidRDefault="0047749A" w:rsidP="0047749A">
      <w:pPr>
        <w:spacing w:after="0" w:line="240" w:lineRule="auto"/>
      </w:pPr>
      <w:r>
        <w:continuationSeparator/>
      </w:r>
    </w:p>
  </w:footnote>
  <w:footnote w:id="1">
    <w:p w14:paraId="2E7F78D5" w14:textId="1EC84B21" w:rsidR="0047749A" w:rsidRDefault="004774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5B71C4" w:rsidRPr="005B71C4">
          <w:rPr>
            <w:rStyle w:val="Hyperlink"/>
          </w:rPr>
          <w:t xml:space="preserve">Git Tag - </w:t>
        </w:r>
        <w:proofErr w:type="spellStart"/>
        <w:r w:rsidR="005B71C4" w:rsidRPr="005B71C4">
          <w:rPr>
            <w:rStyle w:val="Hyperlink"/>
          </w:rPr>
          <w:t>Intial</w:t>
        </w:r>
        <w:proofErr w:type="spellEnd"/>
        <w:r w:rsidR="005B71C4" w:rsidRPr="005B71C4">
          <w:rPr>
            <w:rStyle w:val="Hyperlink"/>
          </w:rPr>
          <w:t xml:space="preserve"> DB Model</w:t>
        </w:r>
      </w:hyperlink>
    </w:p>
  </w:footnote>
  <w:footnote w:id="2">
    <w:p w14:paraId="4E4DABB5" w14:textId="33CDA2E2" w:rsidR="006C18AA" w:rsidRDefault="006C18A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="005143C2" w:rsidRPr="005143C2">
          <w:rPr>
            <w:rStyle w:val="Hyperlink"/>
          </w:rPr>
          <w:t>Git Tag - Release 1</w:t>
        </w:r>
      </w:hyperlink>
    </w:p>
  </w:footnote>
  <w:footnote w:id="3">
    <w:p w14:paraId="16F8A0D2" w14:textId="0D997C57" w:rsidR="00A85B12" w:rsidRDefault="00A85B1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="009D1D54" w:rsidRPr="009D1D54">
          <w:rPr>
            <w:rStyle w:val="Hyperlink"/>
          </w:rPr>
          <w:t>Git Tag - Demo Release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zMyNDCxtLQ0NrZQ0lEKTi0uzszPAykwqQUAr99z2CwAAAA="/>
  </w:docVars>
  <w:rsids>
    <w:rsidRoot w:val="007B4963"/>
    <w:rsid w:val="00006DA3"/>
    <w:rsid w:val="00015541"/>
    <w:rsid w:val="00035197"/>
    <w:rsid w:val="00041BF7"/>
    <w:rsid w:val="000511D3"/>
    <w:rsid w:val="0005171A"/>
    <w:rsid w:val="0007289A"/>
    <w:rsid w:val="000747E9"/>
    <w:rsid w:val="00086E54"/>
    <w:rsid w:val="000D34EF"/>
    <w:rsid w:val="0010789B"/>
    <w:rsid w:val="00124E51"/>
    <w:rsid w:val="00151A59"/>
    <w:rsid w:val="0019521F"/>
    <w:rsid w:val="001D2016"/>
    <w:rsid w:val="002146B3"/>
    <w:rsid w:val="00240021"/>
    <w:rsid w:val="002574B0"/>
    <w:rsid w:val="002640F7"/>
    <w:rsid w:val="00264DB0"/>
    <w:rsid w:val="002678C5"/>
    <w:rsid w:val="00276D39"/>
    <w:rsid w:val="002C347F"/>
    <w:rsid w:val="002D11C6"/>
    <w:rsid w:val="002E133D"/>
    <w:rsid w:val="002E7254"/>
    <w:rsid w:val="002F1DFF"/>
    <w:rsid w:val="003102B6"/>
    <w:rsid w:val="00321B9A"/>
    <w:rsid w:val="003233A5"/>
    <w:rsid w:val="0035742E"/>
    <w:rsid w:val="003D4CB4"/>
    <w:rsid w:val="003E224F"/>
    <w:rsid w:val="003F5AA1"/>
    <w:rsid w:val="004226D2"/>
    <w:rsid w:val="004343E8"/>
    <w:rsid w:val="00464062"/>
    <w:rsid w:val="00465EA6"/>
    <w:rsid w:val="0046705E"/>
    <w:rsid w:val="004675C2"/>
    <w:rsid w:val="0047749A"/>
    <w:rsid w:val="0047784C"/>
    <w:rsid w:val="004B4645"/>
    <w:rsid w:val="004B7415"/>
    <w:rsid w:val="004B7809"/>
    <w:rsid w:val="004C00DD"/>
    <w:rsid w:val="004C0CC0"/>
    <w:rsid w:val="004C48BD"/>
    <w:rsid w:val="004D28B5"/>
    <w:rsid w:val="004F00C3"/>
    <w:rsid w:val="004F4763"/>
    <w:rsid w:val="004F74D3"/>
    <w:rsid w:val="005019C3"/>
    <w:rsid w:val="0050716B"/>
    <w:rsid w:val="005143C2"/>
    <w:rsid w:val="00556856"/>
    <w:rsid w:val="0056103E"/>
    <w:rsid w:val="00582BEE"/>
    <w:rsid w:val="005A02AE"/>
    <w:rsid w:val="005A312B"/>
    <w:rsid w:val="005B71C4"/>
    <w:rsid w:val="005C6BA1"/>
    <w:rsid w:val="006000C0"/>
    <w:rsid w:val="00633215"/>
    <w:rsid w:val="0064146E"/>
    <w:rsid w:val="006736D3"/>
    <w:rsid w:val="006923E7"/>
    <w:rsid w:val="00695170"/>
    <w:rsid w:val="006A41FD"/>
    <w:rsid w:val="006C061A"/>
    <w:rsid w:val="006C18AA"/>
    <w:rsid w:val="006C5C4B"/>
    <w:rsid w:val="006C7B78"/>
    <w:rsid w:val="006F25B8"/>
    <w:rsid w:val="006F72D2"/>
    <w:rsid w:val="006F7952"/>
    <w:rsid w:val="007067D4"/>
    <w:rsid w:val="00743F42"/>
    <w:rsid w:val="007458AE"/>
    <w:rsid w:val="007619E7"/>
    <w:rsid w:val="00770423"/>
    <w:rsid w:val="007774C9"/>
    <w:rsid w:val="007802F5"/>
    <w:rsid w:val="00796CA0"/>
    <w:rsid w:val="007B4963"/>
    <w:rsid w:val="007C0A75"/>
    <w:rsid w:val="007C3E4C"/>
    <w:rsid w:val="007C72CE"/>
    <w:rsid w:val="007F4C13"/>
    <w:rsid w:val="00802D75"/>
    <w:rsid w:val="008171BA"/>
    <w:rsid w:val="00827E18"/>
    <w:rsid w:val="00845213"/>
    <w:rsid w:val="00855292"/>
    <w:rsid w:val="0088262A"/>
    <w:rsid w:val="0088353A"/>
    <w:rsid w:val="00885E3A"/>
    <w:rsid w:val="008B14CB"/>
    <w:rsid w:val="00902E6C"/>
    <w:rsid w:val="00913A9A"/>
    <w:rsid w:val="00947839"/>
    <w:rsid w:val="00951EA5"/>
    <w:rsid w:val="009625F8"/>
    <w:rsid w:val="00966BF5"/>
    <w:rsid w:val="00973433"/>
    <w:rsid w:val="00976DA4"/>
    <w:rsid w:val="00985A02"/>
    <w:rsid w:val="00990D01"/>
    <w:rsid w:val="009C27C0"/>
    <w:rsid w:val="009C6D6A"/>
    <w:rsid w:val="009D1A9F"/>
    <w:rsid w:val="009D1D54"/>
    <w:rsid w:val="00A01998"/>
    <w:rsid w:val="00A14A72"/>
    <w:rsid w:val="00A47C5E"/>
    <w:rsid w:val="00A85B12"/>
    <w:rsid w:val="00AA1B0E"/>
    <w:rsid w:val="00B05171"/>
    <w:rsid w:val="00B13375"/>
    <w:rsid w:val="00B2334A"/>
    <w:rsid w:val="00B5353D"/>
    <w:rsid w:val="00B70678"/>
    <w:rsid w:val="00B80354"/>
    <w:rsid w:val="00B91005"/>
    <w:rsid w:val="00BE0B98"/>
    <w:rsid w:val="00BE1438"/>
    <w:rsid w:val="00C35835"/>
    <w:rsid w:val="00C41F65"/>
    <w:rsid w:val="00C507F8"/>
    <w:rsid w:val="00C724CB"/>
    <w:rsid w:val="00C92A1D"/>
    <w:rsid w:val="00C9663F"/>
    <w:rsid w:val="00CE4472"/>
    <w:rsid w:val="00D00963"/>
    <w:rsid w:val="00D545E6"/>
    <w:rsid w:val="00D67674"/>
    <w:rsid w:val="00DA57A5"/>
    <w:rsid w:val="00DC605B"/>
    <w:rsid w:val="00DE1809"/>
    <w:rsid w:val="00DE762B"/>
    <w:rsid w:val="00DF2BDA"/>
    <w:rsid w:val="00DF6187"/>
    <w:rsid w:val="00E1433A"/>
    <w:rsid w:val="00E14C44"/>
    <w:rsid w:val="00E23193"/>
    <w:rsid w:val="00E6479D"/>
    <w:rsid w:val="00E7388B"/>
    <w:rsid w:val="00E95A48"/>
    <w:rsid w:val="00EA3AAB"/>
    <w:rsid w:val="00EF5F33"/>
    <w:rsid w:val="00F1292A"/>
    <w:rsid w:val="00F141DB"/>
    <w:rsid w:val="00F475E1"/>
    <w:rsid w:val="00FA4C9D"/>
    <w:rsid w:val="00FB103A"/>
    <w:rsid w:val="00FB3F6A"/>
    <w:rsid w:val="00FD18B3"/>
    <w:rsid w:val="00FF263B"/>
    <w:rsid w:val="07E3B140"/>
    <w:rsid w:val="0BD92DCE"/>
    <w:rsid w:val="1690F678"/>
    <w:rsid w:val="3892F0A8"/>
    <w:rsid w:val="5498FF86"/>
    <w:rsid w:val="78D97BAB"/>
    <w:rsid w:val="7FB34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3F858"/>
  <w15:chartTrackingRefBased/>
  <w15:docId w15:val="{640778E8-EB19-401B-A90D-344A91DDE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49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49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28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9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49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7289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774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74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774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B71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71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git.cardiff.ac.uk/c2063799/SDS2_ImageOptim_Team10/-/tags/Demo-Release" TargetMode="External"/><Relationship Id="rId2" Type="http://schemas.openxmlformats.org/officeDocument/2006/relationships/hyperlink" Target="https://git.cardiff.ac.uk/c2063799/SDS2_ImageOptim_Team10/-/tags/Release-1" TargetMode="External"/><Relationship Id="rId1" Type="http://schemas.openxmlformats.org/officeDocument/2006/relationships/hyperlink" Target="https://git.cardiff.ac.uk/c2063799/SDS2_ImageOptim_Team10/-/tags/Initial-D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0FFE7-5CF5-4DC7-8634-A3190FC3F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79</Words>
  <Characters>5581</Characters>
  <Application>Microsoft Office Word</Application>
  <DocSecurity>0</DocSecurity>
  <Lines>46</Lines>
  <Paragraphs>13</Paragraphs>
  <ScaleCrop>false</ScaleCrop>
  <Company/>
  <LinksUpToDate>false</LinksUpToDate>
  <CharactersWithSpaces>6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ussain</dc:creator>
  <cp:keywords/>
  <dc:description/>
  <cp:lastModifiedBy>Mohammad Hussain</cp:lastModifiedBy>
  <cp:revision>2</cp:revision>
  <dcterms:created xsi:type="dcterms:W3CDTF">2021-05-07T15:29:00Z</dcterms:created>
  <dcterms:modified xsi:type="dcterms:W3CDTF">2021-05-07T15:29:00Z</dcterms:modified>
</cp:coreProperties>
</file>